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bc48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ddfb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01439d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21:34:14Z</dcterms:created>
  <dcterms:modified xsi:type="dcterms:W3CDTF">2022-03-19T21:34:14Z</dcterms:modified>
</cp:coreProperties>
</file>